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experienced Chemical Engineer with a passion for innovation and sustainable solutions, I am excited to apply for the Chemical Engineer position at [Company Name] in South Africa Johannesburg. This opportunity aligns perfectly with my professional goals, technical expertise, and commitment to contributing to the growth of industries in this dynamic region. With over [X years] of experience in chemical process optimization, environmental compliance, and industrial project management, I am confident in my ability to add value to your team while addressing the unique challenges and opportunities present in South Africa Johannesburg’s thriving industrial landscape.</w:t>
      </w:r>
    </w:p>
    <w:p>
      <w:pPr>
        <w:pStyle w:val="BodyText"/>
      </w:pPr>
      <w:r>
        <w:t xml:space="preserve">The role of a Chemical Engineer is not just about technical proficiency but also about understanding the broader impact of engineering solutions on communities and ecosystems. In South Africa Johannesburg, where industries such as mining, manufacturing, and energy play a pivotal role in the economy, the need for skilled professionals who can bridge innovation with practicality has never been greater. My background in chemical engineering has equipped me with the knowledge to design processes that are not only efficient but also environmentally responsible—a critical requirement for companies operating in this region.</w:t>
      </w:r>
    </w:p>
    <w:bookmarkStart w:id="20" w:name="professional-background-and-expertise"/>
    <w:p>
      <w:pPr>
        <w:pStyle w:val="Heading2"/>
      </w:pPr>
      <w:r>
        <w:t xml:space="preserve">Professional Background and Expertise</w:t>
      </w:r>
    </w:p>
    <w:p>
      <w:pPr>
        <w:pStyle w:val="FirstParagraph"/>
      </w:pPr>
      <w:r>
        <w:t xml:space="preserve">I hold a [Degree, e.g., Bachelor of Science in Chemical Engineering] from [University Name], where I developed a strong foundation in chemical thermodynamics, reaction engineering, and process control. Throughout my career, I have worked on diverse projects that span from petrochemical refining to wastewater treatment and renewable energy systems. For instance, at [Previous Company Name], I led a team to optimize the production of [specific chemical product], resulting in a 15% reduction in energy consumption while maintaining product quality standards. This project not only showcased my technical skills but also highlighted my ability to collaborate with cross-functional teams and deliver results under tight deadlines.</w:t>
      </w:r>
    </w:p>
    <w:p>
      <w:pPr>
        <w:pStyle w:val="BodyText"/>
      </w:pPr>
      <w:r>
        <w:t xml:space="preserve">My experience extends beyond technical execution. I have managed projects that required compliance with stringent environmental regulations, such as the National Environmental Management Act (NEMA) in South Africa. This has given me a deep appreciation for the importance of sustainable practices in chemical engineering, particularly in South Africa Johannesburg, where water scarcity and industrial pollution are pressing concerns. I have also worked closely with local stakeholders to ensure that projects meet both regulatory requirements and community expectations, fostering trust and long-term partnerships.</w:t>
      </w:r>
    </w:p>
    <w:bookmarkEnd w:id="20"/>
    <w:bookmarkStart w:id="21" w:name="experience-in-south-africa-johannesburg"/>
    <w:p>
      <w:pPr>
        <w:pStyle w:val="Heading2"/>
      </w:pPr>
      <w:r>
        <w:t xml:space="preserve">Experience in South Africa Johannesburg</w:t>
      </w:r>
    </w:p>
    <w:p>
      <w:pPr>
        <w:pStyle w:val="FirstParagraph"/>
      </w:pPr>
      <w:r>
        <w:t xml:space="preserve">While my career has included opportunities in various regions, my focus on South Africa Johannesburg has been a consistent thread. The city’s status as a hub for industrial activity makes it an ideal location to apply chemical engineering principles to real-world problems. For example, I recently collaborated with a local mining company in Johannesburg to develop a more efficient method for recovering valuable minerals from tailings. This project not only improved operational efficiency but also reduced the environmental footprint of their operations—a dual benefit that reflects my commitment to sustainability.</w:t>
      </w:r>
    </w:p>
    <w:p>
      <w:pPr>
        <w:pStyle w:val="BodyText"/>
      </w:pPr>
      <w:r>
        <w:t xml:space="preserve">Additionally, I have participated in workshops and seminars hosted by organizations such as the South African Institute of Chemical Engineers (SAICE), where I engaged with industry leaders to discuss emerging trends in chemical engineering. These experiences have deepened my understanding of the challenges faced by professionals in South Africa Johannesburg, such as balancing industrial growth with environmental stewardship and addressing the skills gap in technical fields. I am eager to contribute my expertise to [Company Name] while learning from the innovative approaches being pioneered in this region.</w:t>
      </w:r>
    </w:p>
    <w:bookmarkEnd w:id="21"/>
    <w:bookmarkStart w:id="22" w:name="technical-skills-and-soft-skills"/>
    <w:p>
      <w:pPr>
        <w:pStyle w:val="Heading2"/>
      </w:pPr>
      <w:r>
        <w:t xml:space="preserve">Technical Skills and Soft Skills</w:t>
      </w:r>
    </w:p>
    <w:p>
      <w:pPr>
        <w:pStyle w:val="FirstParagraph"/>
      </w:pPr>
      <w:r>
        <w:t xml:space="preserve">As a Chemical Engineer, I possess a robust set of technical skills, including proficiency in process simulation software like Aspen Plus and HYSYS, as well as strong analytical abilities in data interpretation and problem-solving. My experience with plant design, equipment specification, and safety audits ensures that I can seamlessly integrate into your operations. Furthermore, my background in quality management systems (e.g., ISO 9001) has enabled me to implement practices that enhance product reliability and operational efficiency.</w:t>
      </w:r>
    </w:p>
    <w:p>
      <w:pPr>
        <w:pStyle w:val="BodyText"/>
      </w:pPr>
      <w:r>
        <w:t xml:space="preserve">Beyond technical expertise, I bring strong communication and leadership skills. In my previous role, I mentored junior engineers and presented project updates to senior management, ensuring transparency and alignment with organizational goals. These soft skills are crucial in South Africa Johannesburg’s collaborative industrial environment, where teamwork and clear communication can make the difference between success and failure.</w:t>
      </w:r>
    </w:p>
    <w:bookmarkEnd w:id="22"/>
    <w:bookmarkStart w:id="23" w:name="commitment-to-sustainability-and-safety"/>
    <w:p>
      <w:pPr>
        <w:pStyle w:val="Heading2"/>
      </w:pPr>
      <w:r>
        <w:t xml:space="preserve">Commitment to Sustainability and Safety</w:t>
      </w:r>
    </w:p>
    <w:p>
      <w:pPr>
        <w:pStyle w:val="FirstParagraph"/>
      </w:pPr>
      <w:r>
        <w:t xml:space="preserve">In South Africa Johannesburg, where industrial growth often intersects with environmental and social responsibilities, I believe that chemical engineers have a vital role to play in shaping a sustainable future. My approach to engineering is guided by the principles of safety, efficiency, and ecological consciousness. For example, I have implemented waste reduction strategies that cut down on hazardous byproducts and improved energy recovery systems to lower carbon emissions. These initiatives not only comply with local regulations but also align with global sustainability goals.</w:t>
      </w:r>
    </w:p>
    <w:p>
      <w:pPr>
        <w:pStyle w:val="BodyText"/>
      </w:pPr>
      <w:r>
        <w:t xml:space="preserve">I am particularly passionate about promoting green technologies and circular economy practices in the chemical industry. In my current role, I have explored ways to repurpose industrial waste into valuable resources, a concept that resonates strongly with South Africa’s push for innovation and resource efficiency. I am confident that my proactive mindset and dedication to sustainability will contribute positively to [Company Name]’s mission.</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Chemical Engineer in South Africa Johannesburg. My technical background, hands-on experience in the region, and commitment to sustainable practices position me to make meaningful contributions to your projects. I would welcome the chance to discuss how my skills and vision align with your company’s objectives.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cp:keywords/>
  <dcterms:created xsi:type="dcterms:W3CDTF">2026-07-25T02:35:40Z</dcterms:created>
  <dcterms:modified xsi:type="dcterms:W3CDTF">2026-07-25T02:35:40Z</dcterms:modified>
</cp:coreProperties>
</file>

<file path=docProps/custom.xml><?xml version="1.0" encoding="utf-8"?>
<Properties xmlns="http://schemas.openxmlformats.org/officeDocument/2006/custom-properties" xmlns:vt="http://schemas.openxmlformats.org/officeDocument/2006/docPropsVTypes"/>
</file>